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main ideas of the Thomas Paine “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Right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>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is the difference between survey and interview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is globalization and how does it affect the world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European nationalism?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ex</w:t>
      </w:r>
      <w:bookmarkStart w:id="0" w:name="_GoBack"/>
      <w:bookmarkEnd w:id="0"/>
      <w:r w:rsidRPr="003057C3">
        <w:rPr>
          <w:rFonts w:ascii="Times New Roman" w:hAnsi="Times New Roman" w:cs="Times New Roman"/>
          <w:sz w:val="24"/>
          <w:szCs w:val="24"/>
        </w:rPr>
        <w:t>plain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events happening in Europe.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government can do to reduce social inequali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mpact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of welfare states on migration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main development phases of the sociology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are the main research methods in sociolog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event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of the French Revolution influence social sciences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opinions of the conflict theory in sociology? – Please, provide the main arguments of the chosen theory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main advantages and disadvantages of nationalism? You could also provide some cases and examples from different countries.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7C3">
        <w:rPr>
          <w:rFonts w:ascii="Times New Roman" w:hAnsi="Times New Roman" w:cs="Times New Roman"/>
          <w:sz w:val="24"/>
          <w:szCs w:val="24"/>
        </w:rPr>
        <w:t xml:space="preserve">What are the emerging problems in the migration issue?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Please, do evaluate the flow of refugees to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European Union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difference between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experiment and </w:t>
      </w:r>
      <w:r w:rsid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observation method? Explain please advantage of </w:t>
      </w:r>
      <w:r w:rsid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observation method by comparing </w:t>
      </w:r>
      <w:r w:rsidR="00012796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experimental method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McDonaldization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ory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by George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Ritzer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and which ideas he wants to deliver to the socie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How does the globalized culture affect the world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is the post-modernism theory of sociology? – Please, provide the key ideas of this theory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How do you evaluate the emerging role of women as the economic leaders in the global political econom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7C3">
        <w:rPr>
          <w:rFonts w:ascii="Times New Roman" w:hAnsi="Times New Roman" w:cs="Times New Roman"/>
          <w:sz w:val="24"/>
          <w:szCs w:val="24"/>
          <w:lang w:val="en-US"/>
        </w:rPr>
        <w:t>How does the European Union today deal with the migration of refugees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7C3">
        <w:rPr>
          <w:rFonts w:ascii="Times New Roman" w:hAnsi="Times New Roman" w:cs="Times New Roman"/>
          <w:sz w:val="24"/>
          <w:szCs w:val="24"/>
          <w:lang w:val="en-US"/>
        </w:rPr>
        <w:t>Why do we need to learn sociology at the university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are the main research methods in sociolog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ideas of The Clash of Civilizations by Samuel Huntington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7C3">
        <w:rPr>
          <w:rFonts w:ascii="Times New Roman" w:hAnsi="Times New Roman" w:cs="Times New Roman"/>
          <w:sz w:val="24"/>
          <w:szCs w:val="24"/>
        </w:rPr>
        <w:t xml:space="preserve">What are the main causes of social inequality?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Please give some example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 developed and less developed countries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y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o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member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(August Comte, Emile Durkheim, and Herbert Spencer) of functionalist theory take the society as an important part of this theor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lastRenderedPageBreak/>
        <w:t>What are the main advantages and disadvantages of nationalism? You could also provide some cases and examples from different countries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To what extent does Paine’s characterization of America hold true today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the difference between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experiment and observation a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method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Chinese soft power strategy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How do the nation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states can integrate with migrants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are the differences between the conflict and functionalist theories of sociolog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o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asses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the empowerment of women in political and economic fields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interview as a method of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sociology of work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event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of the French Revolution influence social sciences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Is Globalization creating a single world culture? If it is so why? – Please, mention your claims and arguments.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057C3">
        <w:rPr>
          <w:rFonts w:ascii="Times New Roman" w:hAnsi="Times New Roman" w:cs="Times New Roman"/>
          <w:sz w:val="24"/>
          <w:szCs w:val="24"/>
        </w:rPr>
        <w:t xml:space="preserve">What are the emerging problems in the migration issue?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Please, do evaluate the flow of refugees to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European Union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oe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Karl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Marx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want to deliver to society by focusing on the “class struggle”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 xml:space="preserve">What is nationalism? Please, analyze the Turkish nationalism. 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y do we need to learn sociology at the universi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 xml:space="preserve">What is McDonaldization theory by George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Ritzer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and which ideas he wants to deliver to the socie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main research methods of sociology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“Women is great power” means for you in the current world? – Provide some cases regarding the emerging role of women in society.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are the differences between nation and nationalism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advantage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and disadvantages of migration? Please, give some arguments regarding it.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Explain the observation method in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sociology of work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cultural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globalization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>? Please, provide the advantages and disadvantages of cultural globalization.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importance of </w:t>
      </w:r>
      <w:r w:rsid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sociology of work as a discipline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functionalis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perspective formulate the sociolog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How should the states have to help refugees and migrants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lastRenderedPageBreak/>
        <w:t>What are the main advantages and disadvantages of nationalism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is the difference between survey and interview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main development phases of the sociolog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are the main ideas of The Clash of Civilizations by Samuel Huntington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does the feminist perspective evaluate the role of women in world socie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are the impacts of migration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 a country? </w:t>
      </w:r>
      <w:r w:rsidRPr="003057C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country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example)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are the differences between nation and nationalism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ifferenc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between survey and interview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Are the ideas of Thomas Paine mentioned in his Rights of a Man still relevant? and wh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057C3">
        <w:rPr>
          <w:rFonts w:ascii="Times New Roman" w:hAnsi="Times New Roman" w:cs="Times New Roman"/>
          <w:sz w:val="24"/>
          <w:szCs w:val="24"/>
        </w:rPr>
        <w:t>What is the concept of cultural imperialism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are the impacts of migration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 a countr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ifferenc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between functionalism and conflict theory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How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government can do to reduce social inequali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3057C3">
        <w:rPr>
          <w:rFonts w:ascii="Times New Roman" w:hAnsi="Times New Roman" w:cs="Times New Roman"/>
          <w:sz w:val="24"/>
          <w:szCs w:val="24"/>
          <w:lang w:val="az-Latn-AZ"/>
        </w:rPr>
        <w:t>What is the importance of learning sociolog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3057C3">
        <w:rPr>
          <w:rFonts w:ascii="Times New Roman" w:hAnsi="Times New Roman" w:cs="Times New Roman"/>
          <w:sz w:val="24"/>
          <w:szCs w:val="24"/>
          <w:lang w:val="az-Latn-AZ"/>
        </w:rPr>
        <w:t xml:space="preserve">What is the difference between </w:t>
      </w:r>
      <w:r w:rsidR="00012796">
        <w:rPr>
          <w:rFonts w:ascii="Times New Roman" w:hAnsi="Times New Roman" w:cs="Times New Roman"/>
          <w:sz w:val="24"/>
          <w:szCs w:val="24"/>
          <w:lang w:val="az-Latn-AZ"/>
        </w:rPr>
        <w:t xml:space="preserve">an </w:t>
      </w:r>
      <w:r w:rsidRPr="003057C3">
        <w:rPr>
          <w:rFonts w:ascii="Times New Roman" w:hAnsi="Times New Roman" w:cs="Times New Roman"/>
          <w:sz w:val="24"/>
          <w:szCs w:val="24"/>
          <w:lang w:val="az-Latn-AZ"/>
        </w:rPr>
        <w:t xml:space="preserve">experiment and observation as </w:t>
      </w:r>
      <w:r w:rsidR="00012796">
        <w:rPr>
          <w:rFonts w:ascii="Times New Roman" w:hAnsi="Times New Roman" w:cs="Times New Roman"/>
          <w:sz w:val="24"/>
          <w:szCs w:val="24"/>
          <w:lang w:val="az-Latn-AZ"/>
        </w:rPr>
        <w:t xml:space="preserve">a </w:t>
      </w:r>
      <w:r w:rsidRPr="003057C3">
        <w:rPr>
          <w:rFonts w:ascii="Times New Roman" w:hAnsi="Times New Roman" w:cs="Times New Roman"/>
          <w:sz w:val="24"/>
          <w:szCs w:val="24"/>
          <w:lang w:val="az-Latn-AZ"/>
        </w:rPr>
        <w:t>method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3057C3">
        <w:rPr>
          <w:rFonts w:ascii="Times New Roman" w:hAnsi="Times New Roman" w:cs="Times New Roman"/>
          <w:sz w:val="24"/>
          <w:szCs w:val="24"/>
          <w:lang w:val="az-Latn-AZ"/>
        </w:rPr>
        <w:t>Do you think that states are losing sovereignty in the age of globalization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3057C3">
        <w:rPr>
          <w:rFonts w:ascii="Times New Roman" w:hAnsi="Times New Roman" w:cs="Times New Roman"/>
          <w:sz w:val="24"/>
          <w:szCs w:val="24"/>
          <w:lang w:val="az-Latn-AZ"/>
        </w:rPr>
        <w:t>What are the advantages and disadvantages of migration? Please, give some arguments regarding it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3057C3">
        <w:rPr>
          <w:rFonts w:ascii="Times New Roman" w:hAnsi="Times New Roman" w:cs="Times New Roman"/>
          <w:sz w:val="24"/>
          <w:szCs w:val="24"/>
          <w:lang w:val="az-Latn-AZ"/>
        </w:rPr>
        <w:t>How does the conflict theory have an influence in the current world society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az-Latn-AZ"/>
        </w:rPr>
      </w:pPr>
      <w:r w:rsidRPr="003057C3">
        <w:rPr>
          <w:rFonts w:ascii="Times New Roman" w:hAnsi="Times New Roman" w:cs="Times New Roman"/>
          <w:sz w:val="24"/>
          <w:szCs w:val="24"/>
          <w:lang w:val="az-Latn-AZ"/>
        </w:rPr>
        <w:t>Why is women's empowerment important for development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importance of </w:t>
      </w:r>
      <w:r w:rsid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sociology of work as a discipline?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cultural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imperialism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give an example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difference between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experiment and </w:t>
      </w:r>
      <w:r w:rsidR="0001279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>observation method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causes of social inequality? 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Please give some examples </w:t>
      </w:r>
      <w:r w:rsidR="00012796" w:rsidRPr="00012796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012796">
        <w:rPr>
          <w:rFonts w:ascii="Times New Roman" w:hAnsi="Times New Roman" w:cs="Times New Roman"/>
          <w:sz w:val="24"/>
          <w:szCs w:val="24"/>
          <w:lang w:val="en-US"/>
        </w:rPr>
        <w:t xml:space="preserve"> developed and less developed countries.</w:t>
      </w:r>
    </w:p>
    <w:p w:rsidR="003057C3" w:rsidRPr="003057C3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57C3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do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57C3">
        <w:rPr>
          <w:rFonts w:ascii="Times New Roman" w:hAnsi="Times New Roman" w:cs="Times New Roman"/>
          <w:sz w:val="24"/>
          <w:szCs w:val="24"/>
        </w:rPr>
        <w:t>think</w:t>
      </w:r>
      <w:proofErr w:type="spellEnd"/>
      <w:r w:rsidRPr="003057C3">
        <w:rPr>
          <w:rFonts w:ascii="Times New Roman" w:hAnsi="Times New Roman" w:cs="Times New Roman"/>
          <w:sz w:val="24"/>
          <w:szCs w:val="24"/>
        </w:rPr>
        <w:t xml:space="preserve"> about the liberation of women in social life?</w:t>
      </w:r>
    </w:p>
    <w:p w:rsidR="003057C3" w:rsidRPr="00012796" w:rsidRDefault="003057C3" w:rsidP="003057C3">
      <w:pPr>
        <w:pStyle w:val="ListParagraph"/>
        <w:numPr>
          <w:ilvl w:val="0"/>
          <w:numId w:val="16"/>
        </w:numPr>
        <w:spacing w:line="360" w:lineRule="auto"/>
        <w:ind w:left="27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2796">
        <w:rPr>
          <w:rFonts w:ascii="Times New Roman" w:hAnsi="Times New Roman" w:cs="Times New Roman"/>
          <w:sz w:val="24"/>
          <w:szCs w:val="24"/>
          <w:lang w:val="en-US"/>
        </w:rPr>
        <w:t>What are the differences between the conflict and functionalist theories of sociology?</w:t>
      </w:r>
    </w:p>
    <w:p w:rsidR="003057C3" w:rsidRPr="003057C3" w:rsidRDefault="003057C3" w:rsidP="003057C3">
      <w:pPr>
        <w:pStyle w:val="ListParagraph"/>
        <w:spacing w:line="360" w:lineRule="auto"/>
        <w:ind w:left="270" w:hanging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3057C3" w:rsidRPr="00FC3491" w:rsidRDefault="003057C3" w:rsidP="003057C3">
      <w:pPr>
        <w:pStyle w:val="ListParagraph"/>
        <w:spacing w:line="360" w:lineRule="auto"/>
        <w:ind w:left="270" w:hanging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56609" w:rsidRDefault="00B94E0C" w:rsidP="003057C3">
      <w:pPr>
        <w:ind w:left="270" w:hanging="360"/>
      </w:pPr>
    </w:p>
    <w:sectPr w:rsidR="0025660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4E0C" w:rsidRDefault="00B94E0C" w:rsidP="003057C3">
      <w:pPr>
        <w:spacing w:after="0" w:line="240" w:lineRule="auto"/>
      </w:pPr>
      <w:r>
        <w:separator/>
      </w:r>
    </w:p>
  </w:endnote>
  <w:endnote w:type="continuationSeparator" w:id="0">
    <w:p w:rsidR="00B94E0C" w:rsidRDefault="00B94E0C" w:rsidP="00305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4E0C" w:rsidRDefault="00B94E0C" w:rsidP="003057C3">
      <w:pPr>
        <w:spacing w:after="0" w:line="240" w:lineRule="auto"/>
      </w:pPr>
      <w:r>
        <w:separator/>
      </w:r>
    </w:p>
  </w:footnote>
  <w:footnote w:type="continuationSeparator" w:id="0">
    <w:p w:rsidR="00B94E0C" w:rsidRDefault="00B94E0C" w:rsidP="00305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7C3" w:rsidRPr="003057C3" w:rsidRDefault="003057C3">
    <w:pPr>
      <w:pStyle w:val="Header"/>
      <w:rPr>
        <w:rFonts w:ascii="Times New Roman" w:hAnsi="Times New Roman" w:cs="Times New Roman"/>
        <w:sz w:val="32"/>
        <w:lang w:val="az-Latn-AZ"/>
      </w:rPr>
    </w:pPr>
    <w:r w:rsidRPr="003057C3">
      <w:rPr>
        <w:rFonts w:ascii="Times New Roman" w:hAnsi="Times New Roman" w:cs="Times New Roman"/>
        <w:sz w:val="32"/>
      </w:rPr>
      <w:t>F</w:t>
    </w:r>
    <w:r w:rsidRPr="003057C3">
      <w:rPr>
        <w:rFonts w:ascii="Times New Roman" w:hAnsi="Times New Roman" w:cs="Times New Roman"/>
        <w:sz w:val="32"/>
        <w:lang w:val="az-Latn-AZ"/>
      </w:rPr>
      <w:t>inal exam / Sociology / Nargiz Hajiye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D0B"/>
    <w:multiLevelType w:val="hybridMultilevel"/>
    <w:tmpl w:val="A55C3C78"/>
    <w:lvl w:ilvl="0" w:tplc="3F3EBF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AA0160"/>
    <w:multiLevelType w:val="hybridMultilevel"/>
    <w:tmpl w:val="0EFC38D6"/>
    <w:lvl w:ilvl="0" w:tplc="452065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716E86"/>
    <w:multiLevelType w:val="hybridMultilevel"/>
    <w:tmpl w:val="AC0249BC"/>
    <w:lvl w:ilvl="0" w:tplc="36B069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8A21C7"/>
    <w:multiLevelType w:val="hybridMultilevel"/>
    <w:tmpl w:val="2F52CB62"/>
    <w:lvl w:ilvl="0" w:tplc="9AE0FE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1A3E20"/>
    <w:multiLevelType w:val="hybridMultilevel"/>
    <w:tmpl w:val="A9469696"/>
    <w:lvl w:ilvl="0" w:tplc="9AE0FE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4F28DA"/>
    <w:multiLevelType w:val="hybridMultilevel"/>
    <w:tmpl w:val="EA8C7BFC"/>
    <w:lvl w:ilvl="0" w:tplc="C102ED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B457F4"/>
    <w:multiLevelType w:val="hybridMultilevel"/>
    <w:tmpl w:val="48B0DD92"/>
    <w:lvl w:ilvl="0" w:tplc="E6060A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7058A0"/>
    <w:multiLevelType w:val="hybridMultilevel"/>
    <w:tmpl w:val="66E83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52911"/>
    <w:multiLevelType w:val="hybridMultilevel"/>
    <w:tmpl w:val="37681B5E"/>
    <w:lvl w:ilvl="0" w:tplc="BFC6B6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E66168"/>
    <w:multiLevelType w:val="hybridMultilevel"/>
    <w:tmpl w:val="2C400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F4E07"/>
    <w:multiLevelType w:val="hybridMultilevel"/>
    <w:tmpl w:val="2E9CA380"/>
    <w:lvl w:ilvl="0" w:tplc="C79C55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9A36255"/>
    <w:multiLevelType w:val="hybridMultilevel"/>
    <w:tmpl w:val="79BA6802"/>
    <w:lvl w:ilvl="0" w:tplc="895C38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113E79"/>
    <w:multiLevelType w:val="hybridMultilevel"/>
    <w:tmpl w:val="3A982160"/>
    <w:lvl w:ilvl="0" w:tplc="AED836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F80523"/>
    <w:multiLevelType w:val="hybridMultilevel"/>
    <w:tmpl w:val="A09644F8"/>
    <w:lvl w:ilvl="0" w:tplc="C9E4CA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420C73"/>
    <w:multiLevelType w:val="hybridMultilevel"/>
    <w:tmpl w:val="B7E0B32A"/>
    <w:lvl w:ilvl="0" w:tplc="23F85E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F25F70"/>
    <w:multiLevelType w:val="hybridMultilevel"/>
    <w:tmpl w:val="0C5A3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7"/>
  </w:num>
  <w:num w:numId="5">
    <w:abstractNumId w:val="0"/>
  </w:num>
  <w:num w:numId="6">
    <w:abstractNumId w:val="9"/>
  </w:num>
  <w:num w:numId="7">
    <w:abstractNumId w:val="2"/>
  </w:num>
  <w:num w:numId="8">
    <w:abstractNumId w:val="1"/>
  </w:num>
  <w:num w:numId="9">
    <w:abstractNumId w:val="11"/>
  </w:num>
  <w:num w:numId="10">
    <w:abstractNumId w:val="8"/>
  </w:num>
  <w:num w:numId="11">
    <w:abstractNumId w:val="5"/>
  </w:num>
  <w:num w:numId="12">
    <w:abstractNumId w:val="14"/>
  </w:num>
  <w:num w:numId="13">
    <w:abstractNumId w:val="10"/>
  </w:num>
  <w:num w:numId="14">
    <w:abstractNumId w:val="13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NTUzMDMxMzK1NDJV0lEKTi0uzszPAykwrAUAYh0bbiwAAAA="/>
  </w:docVars>
  <w:rsids>
    <w:rsidRoot w:val="003057C3"/>
    <w:rsid w:val="00012796"/>
    <w:rsid w:val="003057C3"/>
    <w:rsid w:val="008331CE"/>
    <w:rsid w:val="009F738C"/>
    <w:rsid w:val="00B94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F065B"/>
  <w15:chartTrackingRefBased/>
  <w15:docId w15:val="{0116987F-C0BE-44AC-B4B3-DD9E2876D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57C3"/>
    <w:pPr>
      <w:spacing w:after="200" w:line="276" w:lineRule="auto"/>
      <w:ind w:left="720"/>
      <w:contextualSpacing/>
    </w:pPr>
    <w:rPr>
      <w:rFonts w:eastAsiaTheme="minorEastAsia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rsid w:val="00305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7C3"/>
  </w:style>
  <w:style w:type="paragraph" w:styleId="Footer">
    <w:name w:val="footer"/>
    <w:basedOn w:val="Normal"/>
    <w:link w:val="FooterChar"/>
    <w:uiPriority w:val="99"/>
    <w:unhideWhenUsed/>
    <w:rsid w:val="00305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7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7</Words>
  <Characters>471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19-12-24T10:06:00Z</dcterms:created>
  <dcterms:modified xsi:type="dcterms:W3CDTF">2019-12-24T10:12:00Z</dcterms:modified>
</cp:coreProperties>
</file>